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7EFF6E" w14:textId="4F9F0B63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</w:t>
      </w:r>
      <w:r w:rsidR="005B7E3A">
        <w:rPr>
          <w:sz w:val="44"/>
          <w:szCs w:val="44"/>
        </w:rPr>
        <w:t>4</w:t>
      </w:r>
      <w:r>
        <w:rPr>
          <w:sz w:val="44"/>
          <w:szCs w:val="44"/>
        </w:rPr>
        <w:t xml:space="preserve">: </w:t>
      </w:r>
      <w:r w:rsidR="00FA1524">
        <w:rPr>
          <w:sz w:val="44"/>
          <w:szCs w:val="44"/>
        </w:rPr>
        <w:t>Symmetric</w:t>
      </w:r>
      <w:r w:rsidR="00B46C91">
        <w:rPr>
          <w:sz w:val="44"/>
          <w:szCs w:val="44"/>
        </w:rPr>
        <w:t xml:space="preserve">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451035E3" w14:textId="5EEF19CC" w:rsidR="00B46C91" w:rsidRDefault="00B46C91" w:rsidP="00FA1524">
      <w:pPr>
        <w:pStyle w:val="Heading2"/>
        <w:numPr>
          <w:ilvl w:val="0"/>
          <w:numId w:val="0"/>
        </w:numPr>
        <w:ind w:left="900" w:hanging="900"/>
      </w:pPr>
      <w:r>
        <w:rPr>
          <w:rStyle w:val="Hyperlink"/>
        </w:rPr>
        <w:t>1</w:t>
      </w:r>
      <w:r>
        <w:rPr>
          <w:rStyle w:val="Hyperlink"/>
        </w:rPr>
        <w:tab/>
      </w:r>
      <w:r w:rsidR="00FF04C4">
        <w:t>Symmetric</w:t>
      </w:r>
      <w:r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4A278C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4A278C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50AAA38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</w:t>
            </w:r>
            <w:proofErr w:type="gramStart"/>
            <w:r>
              <w:rPr>
                <w:rStyle w:val="Hyperlink"/>
                <w:lang w:eastAsia="en-US"/>
              </w:rPr>
              <w:t xml:space="preserve">host  </w:t>
            </w:r>
            <w:r w:rsidR="00477633">
              <w:rPr>
                <w:rStyle w:val="Hyperlink"/>
                <w:lang w:eastAsia="en-US"/>
              </w:rPr>
              <w:t>on</w:t>
            </w:r>
            <w:proofErr w:type="gramEnd"/>
            <w:r w:rsidR="00477633">
              <w:rPr>
                <w:rStyle w:val="Hyperlink"/>
                <w:lang w:eastAsia="en-US"/>
              </w:rPr>
              <w:t xml:space="preserve"> the</w:t>
            </w:r>
            <w:r>
              <w:rPr>
                <w:rStyle w:val="Hyperlink"/>
                <w:lang w:eastAsia="en-US"/>
              </w:rPr>
              <w:t xml:space="preserve"> public network.</w:t>
            </w:r>
            <w:r w:rsidR="00477633">
              <w:rPr>
                <w:rStyle w:val="Hyperlink"/>
                <w:lang w:eastAsia="en-US"/>
              </w:rPr>
              <w:t xml:space="preserve"> </w:t>
            </w:r>
            <w:r w:rsidR="00477633" w:rsidRPr="004A278C">
              <w:rPr>
                <w:rStyle w:val="Hyperlink"/>
                <w:b/>
                <w:bCs/>
                <w:lang w:eastAsia="en-US"/>
              </w:rPr>
              <w:t xml:space="preserve">You should </w:t>
            </w:r>
            <w:proofErr w:type="gramStart"/>
            <w:r w:rsidR="00477633" w:rsidRPr="004A278C">
              <w:rPr>
                <w:rStyle w:val="Hyperlink"/>
                <w:b/>
                <w:bCs/>
                <w:lang w:eastAsia="en-US"/>
              </w:rPr>
              <w:t>open up</w:t>
            </w:r>
            <w:proofErr w:type="gramEnd"/>
            <w:r w:rsidR="00477633" w:rsidRPr="004A278C">
              <w:rPr>
                <w:rStyle w:val="Hyperlink"/>
                <w:b/>
                <w:bCs/>
                <w:lang w:eastAsia="en-US"/>
              </w:rPr>
              <w:t xml:space="preserve"> </w:t>
            </w:r>
            <w:r w:rsidR="00C75627" w:rsidRPr="004A278C">
              <w:rPr>
                <w:rStyle w:val="Hyperlink"/>
                <w:b/>
                <w:bCs/>
                <w:lang w:eastAsia="en-US"/>
              </w:rPr>
              <w:t>the lab in your Kali instance, so that you can copy and paste from the document into your Kali console</w:t>
            </w:r>
            <w:r w:rsidR="00C75627">
              <w:rPr>
                <w:rStyle w:val="Hyperlink"/>
                <w:lang w:eastAsia="en-US"/>
              </w:rPr>
              <w:t>. The link is here:</w:t>
            </w:r>
            <w:r w:rsidR="00C75627">
              <w:rPr>
                <w:rStyle w:val="Hyperlink"/>
                <w:lang w:eastAsia="en-US"/>
              </w:rPr>
              <w:br/>
            </w:r>
            <w:r w:rsidR="00C75627">
              <w:rPr>
                <w:rStyle w:val="Hyperlink"/>
                <w:lang w:eastAsia="en-US"/>
              </w:rPr>
              <w:br/>
            </w:r>
            <w:hyperlink r:id="rId11" w:history="1">
              <w:r w:rsidR="00C75627" w:rsidRPr="001C5DD1">
                <w:rPr>
                  <w:rStyle w:val="Hyperlink"/>
                  <w:lang w:eastAsia="en-US"/>
                </w:rPr>
                <w:t>https://github.com/billbuchanan/csn09112/tree/master/week05_secretkey/labs</w:t>
              </w:r>
            </w:hyperlink>
            <w:r w:rsidR="00C75627">
              <w:rPr>
                <w:rStyle w:val="Hyperlink"/>
                <w:lang w:eastAsia="en-US"/>
              </w:rPr>
              <w:t xml:space="preserve"> </w:t>
            </w:r>
          </w:p>
          <w:p w14:paraId="49367170" w14:textId="77777777" w:rsidR="004A278C" w:rsidRDefault="004A278C" w:rsidP="00FF04C4">
            <w:pPr>
              <w:rPr>
                <w:rStyle w:val="Hyperlink"/>
                <w:lang w:eastAsia="en-US"/>
              </w:rPr>
            </w:pPr>
          </w:p>
          <w:p w14:paraId="568FC60D" w14:textId="40DF694C" w:rsidR="004A278C" w:rsidRDefault="004A278C" w:rsidP="00FF04C4">
            <w:pPr>
              <w:rPr>
                <w:rStyle w:val="Hyperlink"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55D76EBC" wp14:editId="098AFD9B">
                  <wp:extent cx="4149627" cy="2717443"/>
                  <wp:effectExtent l="0" t="0" r="3810" b="635"/>
                  <wp:docPr id="2068951065" name="Picture 3" descr="A screenshot of a computer&#10;&#10;AI-generated content may be incorrect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8951065" name="Picture 3" descr="A screenshot of a computer&#10;&#10;AI-generated content may be incorrect.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98821" cy="28151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4A278C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8274" w:type="dxa"/>
          </w:tcPr>
          <w:p w14:paraId="01B0F622" w14:textId="7F9EEC73" w:rsidR="00FF04C4" w:rsidRDefault="00F25D69" w:rsidP="00FF04C4">
            <w:pPr>
              <w:pStyle w:val="computer"/>
            </w:pPr>
            <w:r>
              <w:t xml:space="preserve">Use: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list -cipher-commands</w:t>
            </w:r>
          </w:p>
          <w:p w14:paraId="7CDF2866" w14:textId="77777777" w:rsidR="00FF04C4" w:rsidRDefault="00FF04C4" w:rsidP="00FF04C4">
            <w:r>
              <w:tab/>
            </w:r>
          </w:p>
          <w:p w14:paraId="181DDE26" w14:textId="1604D0B3" w:rsidR="00FF04C4" w:rsidRDefault="00F25D69" w:rsidP="00FF04C4">
            <w:r>
              <w:t xml:space="preserve">Use: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version</w:t>
            </w:r>
          </w:p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4A278C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2289CB0A" w14:textId="77777777" w:rsidR="00F25D69" w:rsidRDefault="00F25D69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 </w:t>
            </w:r>
          </w:p>
          <w:p w14:paraId="58EF0CF0" w14:textId="77777777" w:rsidR="00F25D69" w:rsidRDefault="00F25D69" w:rsidP="00FF04C4">
            <w:pPr>
              <w:rPr>
                <w:rStyle w:val="HTMLCode"/>
                <w:rFonts w:ascii="Times New Roman" w:hAnsi="Times New Roman" w:cs="Times New Roman"/>
                <w:sz w:val="24"/>
                <w:szCs w:val="24"/>
              </w:rPr>
            </w:pPr>
          </w:p>
          <w:p w14:paraId="08933759" w14:textId="1B3EF2A3" w:rsidR="00FF04C4" w:rsidRDefault="00F25D69" w:rsidP="00FF04C4"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prime -hex 1111</w:t>
            </w:r>
            <w:r>
              <w:t xml:space="preserve"> </w:t>
            </w:r>
          </w:p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4A278C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111C3F45" w14:textId="6812D6A9" w:rsidR="00F25D69" w:rsidRDefault="00F25D69" w:rsidP="00FF04C4">
            <w:r>
              <w:t xml:space="preserve">Now create a file named myfile.txt (either use nano or another editor). Next. encrypt with aes-256-cbc: </w:t>
            </w:r>
          </w:p>
          <w:p w14:paraId="2C1977BA" w14:textId="77777777" w:rsidR="00F25D69" w:rsidRDefault="00F25D69" w:rsidP="00FF04C4">
            <w:r>
              <w:br/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in myfile.txt -out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-pbkdf2</w:t>
            </w:r>
            <w:r>
              <w:t xml:space="preserve"> </w:t>
            </w:r>
          </w:p>
          <w:p w14:paraId="6F4CC1B8" w14:textId="77777777" w:rsidR="00F25D69" w:rsidRDefault="00F25D69" w:rsidP="00FF04C4"/>
          <w:p w14:paraId="62E8F337" w14:textId="35C20529" w:rsidR="00FF04C4" w:rsidRDefault="00F25D69" w:rsidP="00FF04C4">
            <w:r>
              <w:t xml:space="preserve">and enter your password. </w:t>
            </w:r>
          </w:p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4A278C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60BC61CC" w14:textId="77777777" w:rsidR="00F25D69" w:rsidRDefault="00F25D69" w:rsidP="00FF04C4">
            <w:r>
              <w:t>Now repeat the previous command and add the –base64 option:</w:t>
            </w:r>
          </w:p>
          <w:p w14:paraId="2FAB64BC" w14:textId="646DBB6E" w:rsidR="00FF04C4" w:rsidRDefault="00F25D69" w:rsidP="00FF04C4">
            <w:r>
              <w:br/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in myfile.txt -out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–base64 -pbkdf2</w:t>
            </w:r>
          </w:p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4A278C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74" w:type="dxa"/>
          </w:tcPr>
          <w:p w14:paraId="69C323A5" w14:textId="77777777" w:rsidR="00F25D69" w:rsidRDefault="00F25D69" w:rsidP="00FF04C4">
            <w:r>
              <w:t>Now repeat the previous command and observe the encrypted output:</w:t>
            </w:r>
          </w:p>
          <w:p w14:paraId="316B3863" w14:textId="59D33277" w:rsidR="00FF04C4" w:rsidRDefault="00F25D69" w:rsidP="00FF04C4">
            <w:r>
              <w:t xml:space="preserve"> </w:t>
            </w:r>
            <w:r>
              <w:br/>
            </w:r>
            <w:proofErr w:type="spellStart"/>
            <w:r w:rsidR="007D6B10">
              <w:rPr>
                <w:rStyle w:val="HTMLCode"/>
              </w:rPr>
              <w:t>openssl</w:t>
            </w:r>
            <w:proofErr w:type="spellEnd"/>
            <w:r w:rsidR="007D6B10">
              <w:rPr>
                <w:rStyle w:val="HTMLCode"/>
              </w:rPr>
              <w:t xml:space="preserve"> enc -aes-256-cbc -in myfile.txt -out </w:t>
            </w:r>
            <w:proofErr w:type="spellStart"/>
            <w:r w:rsidR="007D6B10">
              <w:rPr>
                <w:rStyle w:val="HTMLCode"/>
              </w:rPr>
              <w:t>encrypted.bin</w:t>
            </w:r>
            <w:proofErr w:type="spellEnd"/>
            <w:r w:rsidR="007D6B10">
              <w:rPr>
                <w:rStyle w:val="HTMLCode"/>
              </w:rPr>
              <w:t xml:space="preserve"> –base64 -pbkdf2</w:t>
            </w:r>
          </w:p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4A278C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46ADBCCF" w14:textId="77777777" w:rsidR="00F25D69" w:rsidRDefault="00F25D69" w:rsidP="00FF04C4">
            <w:pPr>
              <w:pStyle w:val="computer"/>
            </w:pPr>
            <w:r>
              <w:t>Now let’s decrypt the encrypted file with the correct format:</w:t>
            </w:r>
          </w:p>
          <w:p w14:paraId="4E81896D" w14:textId="5A81F556" w:rsidR="00F25D69" w:rsidRDefault="00F25D69" w:rsidP="00FF04C4">
            <w:pPr>
              <w:pStyle w:val="computer"/>
            </w:pPr>
            <w:r>
              <w:t xml:space="preserve"> </w:t>
            </w:r>
          </w:p>
          <w:p w14:paraId="0192443A" w14:textId="77777777" w:rsidR="00F25D69" w:rsidRDefault="00F25D69" w:rsidP="00FF04C4">
            <w:pPr>
              <w:pStyle w:val="computer"/>
            </w:pP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d -aes-256-cbc -in </w:t>
            </w:r>
            <w:proofErr w:type="spellStart"/>
            <w:r>
              <w:rPr>
                <w:rStyle w:val="HTMLCode"/>
              </w:rPr>
              <w:t>encrypted.bin</w:t>
            </w:r>
            <w:proofErr w:type="spellEnd"/>
            <w:r>
              <w:rPr>
                <w:rStyle w:val="HTMLCode"/>
              </w:rPr>
              <w:t xml:space="preserve"> -pass </w:t>
            </w:r>
            <w:proofErr w:type="spellStart"/>
            <w:proofErr w:type="gramStart"/>
            <w:r>
              <w:rPr>
                <w:rStyle w:val="HTMLCode"/>
              </w:rPr>
              <w:t>pass:napier</w:t>
            </w:r>
            <w:proofErr w:type="spellEnd"/>
            <w:proofErr w:type="gramEnd"/>
            <w:r>
              <w:rPr>
                <w:rStyle w:val="HTMLCode"/>
              </w:rPr>
              <w:t xml:space="preserve"> -base64 -pbkdf2</w:t>
            </w:r>
            <w:r>
              <w:t xml:space="preserve"> </w:t>
            </w:r>
          </w:p>
          <w:p w14:paraId="1018A393" w14:textId="77777777" w:rsidR="00F25D69" w:rsidRDefault="00F25D69" w:rsidP="00FF04C4">
            <w:pPr>
              <w:pStyle w:val="computer"/>
            </w:pPr>
          </w:p>
          <w:p w14:paraId="6A569C7D" w14:textId="63500690" w:rsidR="00FF04C4" w:rsidRDefault="00F25D69" w:rsidP="00FF04C4">
            <w:pPr>
              <w:pStyle w:val="computer"/>
            </w:pPr>
            <w:r>
              <w:t>Has the output been decrypted correctly?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4A278C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8</w:t>
            </w:r>
          </w:p>
        </w:tc>
        <w:tc>
          <w:tcPr>
            <w:tcW w:w="8274" w:type="dxa"/>
          </w:tcPr>
          <w:p w14:paraId="1A85E9F6" w14:textId="77777777" w:rsidR="00F25D69" w:rsidRDefault="00F25D69" w:rsidP="00FF04C4">
            <w:r>
              <w:t xml:space="preserve">If you are working in the lab, now give your secret passphrase to your neighbour, and get them to encrypt a secret message for you. To receive a file, you listen on a given port (such as Port 1234) </w:t>
            </w:r>
          </w:p>
          <w:p w14:paraId="7D3AABB6" w14:textId="77777777" w:rsidR="00F25D69" w:rsidRDefault="00F25D69" w:rsidP="00FF04C4"/>
          <w:p w14:paraId="6188F0AE" w14:textId="77777777" w:rsidR="00F25D69" w:rsidRDefault="00F25D69" w:rsidP="00FF04C4">
            <w:proofErr w:type="spellStart"/>
            <w:r>
              <w:rPr>
                <w:rStyle w:val="HTMLCode"/>
              </w:rPr>
              <w:t>nc</w:t>
            </w:r>
            <w:proofErr w:type="spellEnd"/>
            <w:r>
              <w:rPr>
                <w:rStyle w:val="HTMLCode"/>
              </w:rPr>
              <w:t xml:space="preserve"> -l -p 1234 &gt; </w:t>
            </w:r>
            <w:proofErr w:type="spellStart"/>
            <w:r>
              <w:rPr>
                <w:rStyle w:val="HTMLCode"/>
              </w:rPr>
              <w:t>enc.bin</w:t>
            </w:r>
            <w:proofErr w:type="spellEnd"/>
            <w:r>
              <w:t xml:space="preserve"> </w:t>
            </w:r>
          </w:p>
          <w:p w14:paraId="54335A79" w14:textId="77777777" w:rsidR="00F25D69" w:rsidRDefault="00F25D69" w:rsidP="00FF04C4"/>
          <w:p w14:paraId="2915077E" w14:textId="79553085" w:rsidR="00F25D69" w:rsidRDefault="00F25D69" w:rsidP="00FF04C4">
            <w:r>
              <w:t xml:space="preserve">And then send to a given IP address with: </w:t>
            </w:r>
          </w:p>
          <w:p w14:paraId="28E1CBD3" w14:textId="77777777" w:rsidR="00F25D69" w:rsidRDefault="00F25D69" w:rsidP="00FF04C4">
            <w:pPr>
              <w:rPr>
                <w:rStyle w:val="HTMLCode"/>
                <w:rFonts w:ascii="Times New Roman" w:hAnsi="Times New Roman" w:cs="Times New Roman"/>
                <w:sz w:val="24"/>
                <w:szCs w:val="24"/>
              </w:rPr>
            </w:pPr>
          </w:p>
          <w:p w14:paraId="1D3A1BAC" w14:textId="26CD311C" w:rsidR="00FF04C4" w:rsidRDefault="00F25D69" w:rsidP="00FF04C4">
            <w:proofErr w:type="spellStart"/>
            <w:r>
              <w:rPr>
                <w:rStyle w:val="HTMLCode"/>
              </w:rPr>
              <w:t>nc</w:t>
            </w:r>
            <w:proofErr w:type="spellEnd"/>
            <w:r>
              <w:rPr>
                <w:rStyle w:val="HTMLCode"/>
              </w:rPr>
              <w:t xml:space="preserve"> -w 3 [IP] 1234 &lt; </w:t>
            </w:r>
            <w:proofErr w:type="spellStart"/>
            <w:r>
              <w:rPr>
                <w:rStyle w:val="HTMLCode"/>
              </w:rPr>
              <w:t>enc.bin</w:t>
            </w:r>
            <w:proofErr w:type="spellEnd"/>
            <w:r>
              <w:t xml:space="preserve"> </w:t>
            </w:r>
          </w:p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4A278C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03644BA0" w14:textId="08A90C7F" w:rsidR="00F25D69" w:rsidRDefault="00F25D69" w:rsidP="00F25D69">
            <w:pPr>
              <w:spacing w:before="100" w:beforeAutospacing="1" w:after="100" w:afterAutospacing="1"/>
            </w:pPr>
            <w:r>
              <w:t>With OpenSSL, we can define a fixed salt value that has been used in the cipher process. For example, in Linux:</w:t>
            </w:r>
          </w:p>
          <w:p w14:paraId="39B5EE8D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 241fa86763b85341 -pbkdf2</w:t>
            </w:r>
          </w:p>
          <w:p w14:paraId="138D5E42" w14:textId="77777777" w:rsidR="00F25D69" w:rsidRDefault="00F25D69" w:rsidP="00F25D69">
            <w:pPr>
              <w:pStyle w:val="NormalWeb"/>
            </w:pPr>
            <w:r>
              <w:t>and then decrypt:</w:t>
            </w:r>
          </w:p>
          <w:p w14:paraId="3165C4F2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9Z+NtmCdQSpmRl+eZebFXQ==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</w:t>
            </w:r>
            <w:proofErr w:type="gramStart"/>
            <w:r>
              <w:rPr>
                <w:rStyle w:val="HTMLCode"/>
              </w:rPr>
              <w:t>d  -</w:t>
            </w:r>
            <w:proofErr w:type="gramEnd"/>
            <w:r>
              <w:rPr>
                <w:rStyle w:val="HTMLCode"/>
              </w:rPr>
              <w:t>base64 -S 241fa86763b85341 -pbkdf2</w:t>
            </w:r>
          </w:p>
          <w:p w14:paraId="28414FE2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5D9B147C" w14:textId="77777777" w:rsidR="007D6B10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Hello  </w:t>
            </w:r>
          </w:p>
          <w:p w14:paraId="6CA24E04" w14:textId="3FCAAEA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   </w:t>
            </w:r>
          </w:p>
          <w:p w14:paraId="409F14FA" w14:textId="77777777" w:rsidR="00F25D69" w:rsidRDefault="00F25D69" w:rsidP="00F25D69">
            <w:r>
              <w:t xml:space="preserve">For a ciphertext for 256-bit AES CBC and a message of “Hello” with a salt value of </w:t>
            </w:r>
            <w:r>
              <w:rPr>
                <w:rStyle w:val="HTMLCode"/>
              </w:rPr>
              <w:t>241fa86763b85341</w:t>
            </w:r>
            <w:r>
              <w:t xml:space="preserve">, try the following passwords, and determine the password used for a ciphertext of </w:t>
            </w:r>
            <w:r>
              <w:rPr>
                <w:rStyle w:val="HTMLCode"/>
              </w:rPr>
              <w:t>tZCdiQE4L6QT+Dff82F5bw==</w:t>
            </w:r>
            <w:r>
              <w:t xml:space="preserve"> </w:t>
            </w:r>
          </w:p>
          <w:p w14:paraId="3814BADC" w14:textId="2C533F62" w:rsidR="00FB7AEA" w:rsidRPr="0079162C" w:rsidRDefault="00FB7AEA" w:rsidP="00F25D69">
            <w:pPr>
              <w:rPr>
                <w:b/>
                <w:bCs/>
              </w:rPr>
            </w:pP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4A278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369686F0" w14:textId="77777777" w:rsidR="00F25D69" w:rsidRDefault="00F25D69" w:rsidP="00F25D69">
            <w:pPr>
              <w:spacing w:before="100" w:beforeAutospacing="1" w:after="100" w:afterAutospacing="1"/>
            </w:pPr>
            <w:r>
              <w:t>Now, use the decryption method to prove that you can decrypt the ciphertext.</w:t>
            </w:r>
          </w:p>
          <w:p w14:paraId="47C36AA5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tZCdiQE4L6QT+Dff82F5bw==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256-cbc -pass </w:t>
            </w:r>
            <w:proofErr w:type="spellStart"/>
            <w:r>
              <w:rPr>
                <w:rStyle w:val="HTMLCode"/>
              </w:rPr>
              <w:t>pass:"password</w:t>
            </w:r>
            <w:proofErr w:type="spellEnd"/>
            <w:r>
              <w:rPr>
                <w:rStyle w:val="HTMLCode"/>
              </w:rPr>
              <w:t>" -</w:t>
            </w:r>
            <w:proofErr w:type="gramStart"/>
            <w:r>
              <w:rPr>
                <w:rStyle w:val="HTMLCode"/>
              </w:rPr>
              <w:t>d  -</w:t>
            </w:r>
            <w:proofErr w:type="gramEnd"/>
            <w:r>
              <w:rPr>
                <w:rStyle w:val="HTMLCode"/>
              </w:rPr>
              <w:t>base64 -S 241fa86763b85341 -pbkdf2</w:t>
            </w:r>
          </w:p>
          <w:p w14:paraId="01325BAE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18F66943" w14:textId="0DAFA751" w:rsidR="0079162C" w:rsidRDefault="0079162C" w:rsidP="00F25D69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4A278C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lastRenderedPageBreak/>
              <w:t>11</w:t>
            </w:r>
          </w:p>
        </w:tc>
        <w:tc>
          <w:tcPr>
            <w:tcW w:w="8274" w:type="dxa"/>
          </w:tcPr>
          <w:p w14:paraId="33C1B70B" w14:textId="77777777" w:rsidR="00F25D69" w:rsidRDefault="00F25D69" w:rsidP="00F25D69">
            <w:pPr>
              <w:spacing w:before="100" w:beforeAutospacing="1" w:after="100" w:afterAutospacing="1"/>
            </w:pPr>
            <w:r>
              <w:t>Investigate the following commands by running them several times:</w:t>
            </w:r>
          </w:p>
          <w:p w14:paraId="2997E7A8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 241fa86763b85341 -pbkdf2</w:t>
            </w:r>
          </w:p>
          <w:p w14:paraId="6F174E7B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439ED686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-n "Hello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aes-128-cbc -pass pass:"</w:t>
            </w:r>
            <w:proofErr w:type="spellStart"/>
            <w:r>
              <w:rPr>
                <w:rStyle w:val="HTMLCode"/>
              </w:rPr>
              <w:t>london</w:t>
            </w:r>
            <w:proofErr w:type="spellEnd"/>
            <w:r>
              <w:rPr>
                <w:rStyle w:val="HTMLCode"/>
              </w:rPr>
              <w:t>" -e -base64 -salt -pbkdf2</w:t>
            </w:r>
          </w:p>
          <w:p w14:paraId="3EDBB521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06BDBA3B" w14:textId="024434F1" w:rsidR="00304712" w:rsidRDefault="00304712" w:rsidP="00F25D69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  <w:tr w:rsidR="00F25D69" w14:paraId="2DA01590" w14:textId="77777777" w:rsidTr="004573DF">
        <w:tc>
          <w:tcPr>
            <w:tcW w:w="510" w:type="dxa"/>
          </w:tcPr>
          <w:p w14:paraId="5CC14FF2" w14:textId="3E56D125" w:rsidR="00F25D69" w:rsidRDefault="00F25D69" w:rsidP="00FF04C4">
            <w:pPr>
              <w:rPr>
                <w:b/>
              </w:rPr>
            </w:pPr>
            <w:r>
              <w:rPr>
                <w:b/>
              </w:rPr>
              <w:t>12</w:t>
            </w:r>
          </w:p>
        </w:tc>
        <w:tc>
          <w:tcPr>
            <w:tcW w:w="8274" w:type="dxa"/>
          </w:tcPr>
          <w:p w14:paraId="07B2637E" w14:textId="77777777" w:rsidR="00F25D69" w:rsidRDefault="00F25D69" w:rsidP="00F25D69">
            <w:pPr>
              <w:spacing w:before="100" w:beforeAutospacing="1" w:after="100" w:afterAutospacing="1"/>
            </w:pPr>
            <w:r>
              <w:t>We don't always need to use a file to save the cipher, too. With the following, we will encrypt the plaintext of "melon":</w:t>
            </w:r>
          </w:p>
          <w:p w14:paraId="619F7B77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"melon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e -aes-128-</w:t>
            </w:r>
            <w:proofErr w:type="gramStart"/>
            <w:r>
              <w:rPr>
                <w:rStyle w:val="HTMLCode"/>
              </w:rPr>
              <w:t>cbc  -</w:t>
            </w:r>
            <w:proofErr w:type="gramEnd"/>
            <w:r>
              <w:rPr>
                <w:rStyle w:val="HTMLCode"/>
              </w:rPr>
              <w:t xml:space="preserve">pass </w:t>
            </w:r>
            <w:proofErr w:type="spellStart"/>
            <w:proofErr w:type="gramStart"/>
            <w:r>
              <w:rPr>
                <w:rStyle w:val="HTMLCode"/>
              </w:rPr>
              <w:t>pass:stirling</w:t>
            </w:r>
            <w:proofErr w:type="spellEnd"/>
            <w:proofErr w:type="gramEnd"/>
            <w:r>
              <w:rPr>
                <w:rStyle w:val="HTMLCode"/>
              </w:rPr>
              <w:t xml:space="preserve"> -base64 -pbkdf2         </w:t>
            </w:r>
          </w:p>
          <w:p w14:paraId="3E5061E4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8cryB3vdNj+Tax1PGecO6ZOW2WL1LmdKQ=</w:t>
            </w:r>
          </w:p>
          <w:p w14:paraId="2CC8439E" w14:textId="77777777" w:rsidR="00F25D69" w:rsidRDefault="00F25D69" w:rsidP="00F25D69">
            <w:pPr>
              <w:pStyle w:val="NormalWeb"/>
            </w:pPr>
            <w:r>
              <w:t>and then we can decrypt with:</w:t>
            </w:r>
          </w:p>
          <w:p w14:paraId="19D6CB6F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echo "U2FsdGVkX18cryB3vdNj+Tax1PGecO6ZOW2WL1LmdKQ=" | </w:t>
            </w:r>
            <w:proofErr w:type="spellStart"/>
            <w:r>
              <w:rPr>
                <w:rStyle w:val="HTMLCode"/>
              </w:rPr>
              <w:t>openssl</w:t>
            </w:r>
            <w:proofErr w:type="spellEnd"/>
            <w:r>
              <w:rPr>
                <w:rStyle w:val="HTMLCode"/>
              </w:rPr>
              <w:t xml:space="preserve"> enc -d -aes-128-cbc -pass </w:t>
            </w:r>
            <w:proofErr w:type="spellStart"/>
            <w:proofErr w:type="gramStart"/>
            <w:r>
              <w:rPr>
                <w:rStyle w:val="HTMLCode"/>
              </w:rPr>
              <w:t>pass:stirling</w:t>
            </w:r>
            <w:proofErr w:type="spellEnd"/>
            <w:proofErr w:type="gramEnd"/>
            <w:r>
              <w:rPr>
                <w:rStyle w:val="HTMLCode"/>
              </w:rPr>
              <w:t xml:space="preserve"> -base64 -pbkdf2</w:t>
            </w:r>
          </w:p>
          <w:p w14:paraId="60471C4B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</w:p>
          <w:p w14:paraId="23154137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melon</w:t>
            </w:r>
          </w:p>
          <w:p w14:paraId="017397E7" w14:textId="77777777" w:rsidR="00F25D69" w:rsidRDefault="00F25D69" w:rsidP="00F25D69">
            <w:pPr>
              <w:pStyle w:val="NormalWeb"/>
            </w:pPr>
            <w:r>
              <w:t>Now crack the following cipher using a Scottish city as a password (the password is in lower case):</w:t>
            </w:r>
          </w:p>
          <w:p w14:paraId="4A971FE1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+7VpBGwevibQGgescaz5nsArtGLNqFaXk=</w:t>
            </w:r>
          </w:p>
          <w:p w14:paraId="22AEE5F7" w14:textId="77777777" w:rsidR="00F25D69" w:rsidRDefault="00F25D69" w:rsidP="00F25D69">
            <w:pPr>
              <w:pStyle w:val="NormalWeb"/>
            </w:pPr>
            <w:r>
              <w:t>What is the fruit in the plaintext?</w:t>
            </w:r>
          </w:p>
          <w:p w14:paraId="2AB8F0E6" w14:textId="77777777" w:rsidR="00F25D69" w:rsidRDefault="00F25D69" w:rsidP="00F25D69">
            <w:pPr>
              <w:pStyle w:val="NormalWeb"/>
            </w:pPr>
            <w:r>
              <w:t>Now try:</w:t>
            </w:r>
          </w:p>
          <w:p w14:paraId="13FE7BED" w14:textId="77777777" w:rsidR="00F25D69" w:rsidRDefault="00F25D69" w:rsidP="00F25D69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U2FsdGVkX18vpjgccu7VkPZrkncqADuy1kVKU9LbLec=</w:t>
            </w:r>
          </w:p>
          <w:p w14:paraId="7F24CF53" w14:textId="24E4FACE" w:rsidR="00F25D69" w:rsidRDefault="00F25D69" w:rsidP="00F25D69">
            <w:pPr>
              <w:spacing w:before="100" w:beforeAutospacing="1" w:after="100" w:afterAutospacing="1"/>
            </w:pPr>
            <w:r>
              <w:t>What is the fruit?</w:t>
            </w:r>
          </w:p>
        </w:tc>
        <w:tc>
          <w:tcPr>
            <w:tcW w:w="5164" w:type="dxa"/>
          </w:tcPr>
          <w:p w14:paraId="67B75F8E" w14:textId="77777777" w:rsidR="00F25D69" w:rsidRDefault="00F25D69" w:rsidP="00FF04C4">
            <w:r>
              <w:t>Fruit:</w:t>
            </w:r>
          </w:p>
          <w:p w14:paraId="3D17A6A2" w14:textId="77777777" w:rsidR="00F25D69" w:rsidRDefault="00F25D69" w:rsidP="00FF04C4"/>
          <w:p w14:paraId="430D27B8" w14:textId="77777777" w:rsidR="00F25D69" w:rsidRDefault="00F25D69" w:rsidP="00FF04C4"/>
          <w:p w14:paraId="6D58E21B" w14:textId="77777777" w:rsidR="00F25D69" w:rsidRDefault="00F25D69" w:rsidP="00FF04C4"/>
          <w:p w14:paraId="0D14F096" w14:textId="77777777" w:rsidR="00F25D69" w:rsidRDefault="00F25D69" w:rsidP="00FF04C4"/>
          <w:p w14:paraId="7992ACE9" w14:textId="77777777" w:rsidR="00F25D69" w:rsidRDefault="00F25D69" w:rsidP="00FF04C4"/>
          <w:p w14:paraId="2811F49E" w14:textId="77777777" w:rsidR="00F25D69" w:rsidRDefault="00F25D69" w:rsidP="00FF04C4"/>
          <w:p w14:paraId="23B35697" w14:textId="77777777" w:rsidR="00F25D69" w:rsidRDefault="00F25D69" w:rsidP="00FF04C4"/>
          <w:p w14:paraId="4DD8F6DE" w14:textId="77777777" w:rsidR="00F25D69" w:rsidRDefault="00F25D69" w:rsidP="00FF04C4"/>
          <w:p w14:paraId="2DB291E6" w14:textId="77777777" w:rsidR="00F25D69" w:rsidRDefault="00F25D69" w:rsidP="00FF04C4"/>
          <w:p w14:paraId="635A3F7A" w14:textId="77777777" w:rsidR="00F25D69" w:rsidRDefault="00F25D69" w:rsidP="00FF04C4"/>
          <w:p w14:paraId="3C813161" w14:textId="77777777" w:rsidR="00F25D69" w:rsidRDefault="00F25D69" w:rsidP="00FF04C4"/>
          <w:p w14:paraId="7631A25B" w14:textId="77777777" w:rsidR="00F25D69" w:rsidRDefault="00F25D69" w:rsidP="00FF04C4"/>
          <w:p w14:paraId="388259C3" w14:textId="77777777" w:rsidR="00F25D69" w:rsidRDefault="00F25D69" w:rsidP="00FF04C4"/>
          <w:p w14:paraId="371A478D" w14:textId="77777777" w:rsidR="00F25D69" w:rsidRDefault="00F25D69" w:rsidP="00FF04C4"/>
          <w:p w14:paraId="22B0BCC4" w14:textId="77777777" w:rsidR="00F25D69" w:rsidRDefault="00F25D69" w:rsidP="00FF04C4"/>
          <w:p w14:paraId="3588356A" w14:textId="77777777" w:rsidR="00F25D69" w:rsidRDefault="00F25D69" w:rsidP="00FF04C4"/>
          <w:p w14:paraId="5B6B06A8" w14:textId="77777777" w:rsidR="00F25D69" w:rsidRDefault="00F25D69" w:rsidP="00FF04C4"/>
          <w:p w14:paraId="639CC68F" w14:textId="77777777" w:rsidR="00F25D69" w:rsidRDefault="00F25D69" w:rsidP="00FF04C4"/>
          <w:p w14:paraId="3D17C4EA" w14:textId="77777777" w:rsidR="00F25D69" w:rsidRDefault="00F25D69" w:rsidP="00FF04C4"/>
          <w:p w14:paraId="5832768E" w14:textId="77777777" w:rsidR="00F25D69" w:rsidRDefault="00F25D69" w:rsidP="00FF04C4"/>
          <w:p w14:paraId="126AC72B" w14:textId="77777777" w:rsidR="00F25D69" w:rsidRDefault="00F25D69" w:rsidP="00FF04C4"/>
          <w:p w14:paraId="0E9FE599" w14:textId="77777777" w:rsidR="00F25D69" w:rsidRDefault="00F25D69" w:rsidP="00FF04C4"/>
          <w:p w14:paraId="4232B03E" w14:textId="6F45B7D5" w:rsidR="00F25D69" w:rsidRDefault="00F25D69" w:rsidP="00FF04C4">
            <w:r>
              <w:t xml:space="preserve">Fruit: </w:t>
            </w:r>
          </w:p>
        </w:tc>
      </w:tr>
    </w:tbl>
    <w:p w14:paraId="1D65C5DC" w14:textId="57FA0C14" w:rsidR="006F08D6" w:rsidRDefault="00FA1524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2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CF1EE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392098E9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 current </w:t>
      </w:r>
      <w:proofErr w:type="spellStart"/>
      <w:r w:rsidRPr="009B0CC5">
        <w:t>Hashcat</w:t>
      </w:r>
      <w:proofErr w:type="spellEnd"/>
      <w:r w:rsidRPr="009B0CC5">
        <w:t xml:space="preserve"> version on Kali has problems with a lack of memory. To overcome this, install </w:t>
      </w:r>
      <w:proofErr w:type="spellStart"/>
      <w:r w:rsidRPr="009B0CC5">
        <w:t>Hashcat</w:t>
      </w:r>
      <w:proofErr w:type="spellEnd"/>
      <w:r w:rsidRPr="009B0CC5">
        <w:t xml:space="preserve"> 6.0.0. On Kali on your public network, first download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6635A926" w14:textId="77777777" w:rsidR="009B0CC5" w:rsidRDefault="009B0CC5" w:rsidP="004573DF">
      <w:pPr>
        <w:autoSpaceDE w:val="0"/>
        <w:autoSpaceDN w:val="0"/>
        <w:adjustRightInd w:val="0"/>
      </w:pPr>
    </w:p>
    <w:p w14:paraId="26A43907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proofErr w:type="spellStart"/>
      <w:r w:rsidRPr="009B0CC5">
        <w:rPr>
          <w:rFonts w:ascii="Lucida Console" w:hAnsi="Lucida Console" w:cs="Courier New"/>
          <w:sz w:val="20"/>
          <w:szCs w:val="20"/>
        </w:rPr>
        <w:t>wget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https://hashcat.net/files/hashcat-6.0.0.7z  </w:t>
      </w:r>
    </w:p>
    <w:p w14:paraId="1A661AE1" w14:textId="77777777" w:rsidR="009B0CC5" w:rsidRDefault="009B0CC5" w:rsidP="004573DF">
      <w:pPr>
        <w:autoSpaceDE w:val="0"/>
        <w:autoSpaceDN w:val="0"/>
        <w:adjustRightInd w:val="0"/>
      </w:pPr>
    </w:p>
    <w:p w14:paraId="64C523E3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Next unzip it into your home folder:  </w:t>
      </w:r>
    </w:p>
    <w:p w14:paraId="379E5867" w14:textId="77777777" w:rsidR="009B0CC5" w:rsidRDefault="009B0CC5" w:rsidP="004573DF">
      <w:pPr>
        <w:autoSpaceDE w:val="0"/>
        <w:autoSpaceDN w:val="0"/>
        <w:adjustRightInd w:val="0"/>
      </w:pPr>
    </w:p>
    <w:p w14:paraId="6286C6C0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p7zip -d hashcat-6.0.0.7z  </w:t>
      </w:r>
    </w:p>
    <w:p w14:paraId="3D76E48B" w14:textId="77777777" w:rsidR="009B0CC5" w:rsidRDefault="009B0CC5" w:rsidP="004573DF">
      <w:pPr>
        <w:autoSpaceDE w:val="0"/>
        <w:autoSpaceDN w:val="0"/>
        <w:adjustRightInd w:val="0"/>
      </w:pPr>
    </w:p>
    <w:p w14:paraId="1BEAE280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n from your home folder, setup a link to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27550ABF" w14:textId="77777777" w:rsidR="009B0CC5" w:rsidRDefault="009B0CC5" w:rsidP="004573DF">
      <w:pPr>
        <w:autoSpaceDE w:val="0"/>
        <w:autoSpaceDN w:val="0"/>
        <w:adjustRightInd w:val="0"/>
      </w:pPr>
    </w:p>
    <w:p w14:paraId="59285BFF" w14:textId="299AC6F0" w:rsidR="004573DF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ln -s </w:t>
      </w:r>
      <w:proofErr w:type="gramStart"/>
      <w:r w:rsidRPr="009B0CC5">
        <w:rPr>
          <w:rFonts w:ascii="Lucida Console" w:hAnsi="Lucida Console" w:cs="Courier New"/>
          <w:sz w:val="20"/>
          <w:szCs w:val="20"/>
        </w:rPr>
        <w:t>hashcat-6.0.0/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.bin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 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</w:t>
      </w:r>
      <w:proofErr w:type="spellEnd"/>
      <w:proofErr w:type="gramEnd"/>
    </w:p>
    <w:p w14:paraId="403ADDA4" w14:textId="77777777" w:rsidR="009B0CC5" w:rsidRDefault="009B0CC5" w:rsidP="004573DF">
      <w:pPr>
        <w:autoSpaceDE w:val="0"/>
        <w:autoSpaceDN w:val="0"/>
        <w:adjustRightInd w:val="0"/>
      </w:pPr>
    </w:p>
    <w:p w14:paraId="4B864114" w14:textId="77777777" w:rsidR="009B0CC5" w:rsidRDefault="009B0CC5" w:rsidP="004573DF">
      <w:pPr>
        <w:autoSpaceDE w:val="0"/>
        <w:autoSpaceDN w:val="0"/>
        <w:adjustRightInd w:val="0"/>
      </w:pPr>
    </w:p>
    <w:p w14:paraId="7C5E3A26" w14:textId="2A04F9C0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proofErr w:type="gramStart"/>
      <w:r w:rsidRPr="009B0CC5">
        <w:rPr>
          <w:rFonts w:ascii="Lucida Console" w:hAnsi="Lucida Console" w:cs="Courier New"/>
          <w:sz w:val="22"/>
          <w:szCs w:val="22"/>
        </w:rPr>
        <w:t xml:space="preserve"># </w:t>
      </w:r>
      <w:r w:rsidRPr="009B0CC5">
        <w:rPr>
          <w:rFonts w:ascii="Lucida Console" w:hAnsi="Lucida Console" w:cs="Courier New"/>
          <w:b/>
          <w:bCs/>
          <w:sz w:val="22"/>
          <w:szCs w:val="22"/>
        </w:rPr>
        <w:t>.</w:t>
      </w:r>
      <w:proofErr w:type="gramEnd"/>
      <w:r w:rsidRPr="009B0CC5">
        <w:rPr>
          <w:rFonts w:ascii="Lucida Console" w:hAnsi="Lucida Console" w:cs="Courier New"/>
          <w:b/>
          <w:bCs/>
          <w:sz w:val="22"/>
          <w:szCs w:val="22"/>
        </w:rPr>
        <w:t>/</w:t>
      </w:r>
      <w:proofErr w:type="spellStart"/>
      <w:r w:rsidRPr="009B0CC5">
        <w:rPr>
          <w:rFonts w:ascii="Lucida Console" w:hAnsi="Lucida Console" w:cs="Courier New"/>
          <w:sz w:val="22"/>
          <w:szCs w:val="22"/>
        </w:rPr>
        <w:t>hashcat</w:t>
      </w:r>
      <w:proofErr w:type="spellEnd"/>
      <w:r w:rsidRPr="009B0CC5">
        <w:rPr>
          <w:rFonts w:ascii="Lucida Console" w:hAnsi="Lucida Console" w:cs="Courier New"/>
          <w:sz w:val="22"/>
          <w:szCs w:val="22"/>
        </w:rPr>
        <w:t xml:space="preserve"> –</w:t>
      </w:r>
      <w:r w:rsidR="0003171D">
        <w:rPr>
          <w:rFonts w:ascii="Lucida Console" w:hAnsi="Lucida Console" w:cs="Courier New"/>
          <w:sz w:val="22"/>
          <w:szCs w:val="22"/>
        </w:rPr>
        <w:t>-</w:t>
      </w:r>
      <w:r w:rsidRPr="009B0CC5">
        <w:rPr>
          <w:rFonts w:ascii="Lucida Console" w:hAnsi="Lucida Console" w:cs="Courier New"/>
          <w:sz w:val="22"/>
          <w:szCs w:val="22"/>
        </w:rPr>
        <w:t>version</w:t>
      </w:r>
    </w:p>
    <w:p w14:paraId="45E9AEF4" w14:textId="77777777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r w:rsidRPr="009B0CC5">
        <w:rPr>
          <w:rFonts w:ascii="Lucida Console" w:hAnsi="Lucida Console" w:cs="Courier New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39E0BB59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lastRenderedPageBreak/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5CDAE25A" w:rsidR="005A7FC4" w:rsidRDefault="00FA1524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3</w:t>
      </w:r>
      <w:r>
        <w:rPr>
          <w:rStyle w:val="Hyperlink"/>
        </w:rPr>
        <w:tab/>
      </w:r>
      <w:r w:rsidR="005A7FC4">
        <w:rPr>
          <w:rStyle w:val="Hyperlink"/>
        </w:rPr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674E8F5C" w14:textId="23C3CFBB" w:rsidR="00AA5516" w:rsidRDefault="0003171D" w:rsidP="00EA7AF4">
            <w:r>
              <w:t xml:space="preserve"> -m 0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2C955CA5" w14:textId="0D458D86" w:rsidR="00D879C0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4CFB3AB6" w14:textId="77777777" w:rsidR="00D879C0" w:rsidRDefault="00D879C0" w:rsidP="00EA7AF4">
            <w:pPr>
              <w:rPr>
                <w:rFonts w:ascii="Lucida Console" w:hAnsi="Lucida Console"/>
              </w:rPr>
            </w:pPr>
          </w:p>
          <w:p w14:paraId="7DEA4783" w14:textId="5D0823A5" w:rsidR="00B46C91" w:rsidRPr="00DD4897" w:rsidRDefault="00D879C0" w:rsidP="00EA7AF4">
            <w:r>
              <w:rPr>
                <w:rStyle w:val="Hyperlink"/>
                <w:lang w:eastAsia="en-US"/>
              </w:rPr>
              <w:t xml:space="preserve">Note: use the </w:t>
            </w:r>
            <w:r w:rsidRPr="0003171D">
              <w:rPr>
                <w:rStyle w:val="Hyperlink"/>
                <w:rFonts w:ascii="Courier New" w:hAnsi="Courier New" w:cs="Courier New"/>
                <w:lang w:eastAsia="en-US"/>
              </w:rPr>
              <w:t>–-show</w:t>
            </w:r>
            <w:r>
              <w:rPr>
                <w:rStyle w:val="Hyperlink"/>
                <w:lang w:eastAsia="en-US"/>
              </w:rPr>
              <w:t xml:space="preserve"> option to show your results</w:t>
            </w:r>
          </w:p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08CD1DBA" w:rsidR="00D059BA" w:rsidRDefault="00FA1524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>
        <w:rPr>
          <w:rStyle w:val="Hyperlink"/>
        </w:rPr>
        <w:tab/>
      </w:r>
      <w:r w:rsidR="00D059BA">
        <w:rPr>
          <w:rStyle w:val="Hyperlink"/>
        </w:rPr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  <w:proofErr w:type="gramEnd"/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  <w:proofErr w:type="gramEnd"/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  <w:proofErr w:type="gramEnd"/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  <w:proofErr w:type="gramEnd"/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  <w:proofErr w:type="gramEnd"/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14F34662" w14:textId="2D45EE80" w:rsidR="00F116DF" w:rsidRDefault="00F116DF" w:rsidP="00477633"/>
    <w:p w14:paraId="236ED80C" w14:textId="79941C69" w:rsidR="00477633" w:rsidRPr="00477633" w:rsidRDefault="00477633" w:rsidP="00477633">
      <w:pPr>
        <w:pStyle w:val="Heading2"/>
        <w:numPr>
          <w:ilvl w:val="0"/>
          <w:numId w:val="0"/>
        </w:numPr>
        <w:ind w:left="900" w:hanging="900"/>
      </w:pPr>
      <w:r>
        <w:t xml:space="preserve">5 </w:t>
      </w:r>
      <w:r w:rsidRPr="00477633">
        <w:t>AWS Cryptography</w:t>
      </w:r>
    </w:p>
    <w:p w14:paraId="13476C58" w14:textId="23B88512" w:rsidR="00477633" w:rsidRPr="00477633" w:rsidRDefault="00477633" w:rsidP="00477633">
      <w:r w:rsidRPr="00477633">
        <w:t>We are generally moving our security into the public cloud, and thus many of our keys are stored there. In AWS, we use KMS (Key Management System</w:t>
      </w:r>
      <w:proofErr w:type="gramStart"/>
      <w:r w:rsidRPr="00477633">
        <w:t>), and</w:t>
      </w:r>
      <w:proofErr w:type="gramEnd"/>
      <w:r w:rsidRPr="00477633">
        <w:t xml:space="preserve"> can create either symmetric keys or asymmetric keys (public keys)</w:t>
      </w:r>
      <w:r>
        <w:t xml:space="preserve">. </w:t>
      </w:r>
      <w:r w:rsidRPr="00477633">
        <w:t>With symmetric key, Bob and Alice use the same encryption key to encrypt and decrypt:</w:t>
      </w:r>
    </w:p>
    <w:p w14:paraId="5449ADE5" w14:textId="77777777" w:rsidR="00477633" w:rsidRDefault="00477633" w:rsidP="00477633">
      <w:r w:rsidRPr="00477633">
        <w:rPr>
          <w:noProof/>
        </w:rPr>
        <w:drawing>
          <wp:inline distT="0" distB="0" distL="0" distR="0" wp14:anchorId="6D318E99" wp14:editId="0C6D278E">
            <wp:extent cx="5845908" cy="1746904"/>
            <wp:effectExtent l="0" t="0" r="0" b="5715"/>
            <wp:docPr id="1288032572" name="Picture 3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32572" name="Picture 36" descr="imag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795" cy="17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CD483" w14:textId="19011FFA" w:rsidR="00477633" w:rsidRDefault="00477633" w:rsidP="00477633">
      <w:r>
        <w:t>Now complete the tutorial at:</w:t>
      </w:r>
    </w:p>
    <w:p w14:paraId="083A4CCA" w14:textId="77777777" w:rsidR="00477633" w:rsidRDefault="00477633" w:rsidP="00477633"/>
    <w:p w14:paraId="0F6FE29B" w14:textId="03AE1CD1" w:rsidR="00477633" w:rsidRDefault="00477633" w:rsidP="00477633">
      <w:hyperlink r:id="rId19" w:history="1">
        <w:r w:rsidRPr="001C5DD1">
          <w:rPr>
            <w:rStyle w:val="Hyperlink"/>
          </w:rPr>
          <w:t>https://asecuritysite.com/aws/lab03</w:t>
        </w:r>
      </w:hyperlink>
    </w:p>
    <w:p w14:paraId="45D38BB9" w14:textId="77777777" w:rsidR="00477633" w:rsidRDefault="00477633" w:rsidP="00477633"/>
    <w:p w14:paraId="22F343C2" w14:textId="77777777" w:rsidR="00477633" w:rsidRDefault="00477633" w:rsidP="00477633"/>
    <w:p w14:paraId="0406A154" w14:textId="77777777" w:rsidR="00477633" w:rsidRPr="00D059BA" w:rsidRDefault="00477633" w:rsidP="00477633"/>
    <w:sectPr w:rsidR="00477633" w:rsidRPr="00D059BA" w:rsidSect="00217A80">
      <w:footerReference w:type="default" r:id="rId20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B4B740" w14:textId="77777777" w:rsidR="00B52102" w:rsidRDefault="00B52102" w:rsidP="00A84C9E">
      <w:r>
        <w:separator/>
      </w:r>
    </w:p>
  </w:endnote>
  <w:endnote w:type="continuationSeparator" w:id="0">
    <w:p w14:paraId="2D2B0305" w14:textId="77777777" w:rsidR="00B52102" w:rsidRDefault="00B52102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06F7AF" w14:textId="77777777" w:rsidR="00B52102" w:rsidRDefault="00B52102" w:rsidP="00A84C9E">
      <w:r>
        <w:separator/>
      </w:r>
    </w:p>
  </w:footnote>
  <w:footnote w:type="continuationSeparator" w:id="0">
    <w:p w14:paraId="0D9AF0B9" w14:textId="77777777" w:rsidR="00B52102" w:rsidRDefault="00B52102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945D6"/>
    <w:multiLevelType w:val="multilevel"/>
    <w:tmpl w:val="B4022426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3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AB1D0B"/>
    <w:multiLevelType w:val="multilevel"/>
    <w:tmpl w:val="B3D808F4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75566E"/>
    <w:multiLevelType w:val="multilevel"/>
    <w:tmpl w:val="29DEAE38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F4F80"/>
    <w:multiLevelType w:val="multilevel"/>
    <w:tmpl w:val="5A36383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2"/>
  </w:num>
  <w:num w:numId="2" w16cid:durableId="312638805">
    <w:abstractNumId w:val="10"/>
  </w:num>
  <w:num w:numId="3" w16cid:durableId="1500345021">
    <w:abstractNumId w:val="1"/>
  </w:num>
  <w:num w:numId="4" w16cid:durableId="173231067">
    <w:abstractNumId w:val="11"/>
  </w:num>
  <w:num w:numId="5" w16cid:durableId="921642918">
    <w:abstractNumId w:val="12"/>
  </w:num>
  <w:num w:numId="6" w16cid:durableId="410200631">
    <w:abstractNumId w:val="7"/>
  </w:num>
  <w:num w:numId="7" w16cid:durableId="925919498">
    <w:abstractNumId w:val="5"/>
  </w:num>
  <w:num w:numId="8" w16cid:durableId="885065673">
    <w:abstractNumId w:val="8"/>
  </w:num>
  <w:num w:numId="9" w16cid:durableId="1482189901">
    <w:abstractNumId w:val="3"/>
  </w:num>
  <w:num w:numId="10" w16cid:durableId="1599144819">
    <w:abstractNumId w:val="4"/>
  </w:num>
  <w:num w:numId="11" w16cid:durableId="374014548">
    <w:abstractNumId w:val="9"/>
  </w:num>
  <w:num w:numId="12" w16cid:durableId="670452270">
    <w:abstractNumId w:val="0"/>
  </w:num>
  <w:num w:numId="13" w16cid:durableId="34775828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092B"/>
    <w:rsid w:val="00003E87"/>
    <w:rsid w:val="00014E1E"/>
    <w:rsid w:val="00015FA8"/>
    <w:rsid w:val="00022C51"/>
    <w:rsid w:val="0003171D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2373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E6FC3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D26FF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77633"/>
    <w:rsid w:val="00485AE2"/>
    <w:rsid w:val="00490920"/>
    <w:rsid w:val="00493751"/>
    <w:rsid w:val="004A1BE0"/>
    <w:rsid w:val="004A26B2"/>
    <w:rsid w:val="004A278C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B7E3A"/>
    <w:rsid w:val="005C41C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87E59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5EBF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D6B10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8F01CE"/>
    <w:rsid w:val="00902661"/>
    <w:rsid w:val="0090760B"/>
    <w:rsid w:val="00907909"/>
    <w:rsid w:val="00911859"/>
    <w:rsid w:val="00912AA8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0CC5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1917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958B2"/>
    <w:rsid w:val="00AA1A2D"/>
    <w:rsid w:val="00AA2D56"/>
    <w:rsid w:val="00AA5516"/>
    <w:rsid w:val="00AA6693"/>
    <w:rsid w:val="00AB4574"/>
    <w:rsid w:val="00AC63C5"/>
    <w:rsid w:val="00AC701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353F5"/>
    <w:rsid w:val="00B421BC"/>
    <w:rsid w:val="00B46C91"/>
    <w:rsid w:val="00B47A1E"/>
    <w:rsid w:val="00B52102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B131E"/>
    <w:rsid w:val="00BD38F8"/>
    <w:rsid w:val="00BD564E"/>
    <w:rsid w:val="00BE02A8"/>
    <w:rsid w:val="00BE24E3"/>
    <w:rsid w:val="00BE7018"/>
    <w:rsid w:val="00C100AF"/>
    <w:rsid w:val="00C13FA4"/>
    <w:rsid w:val="00C15260"/>
    <w:rsid w:val="00C15DDA"/>
    <w:rsid w:val="00C521AF"/>
    <w:rsid w:val="00C75627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42C4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879C0"/>
    <w:rsid w:val="00D977D6"/>
    <w:rsid w:val="00DA3B97"/>
    <w:rsid w:val="00DB5671"/>
    <w:rsid w:val="00DC315E"/>
    <w:rsid w:val="00DD08E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24880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EF5517"/>
    <w:rsid w:val="00F116DF"/>
    <w:rsid w:val="00F15691"/>
    <w:rsid w:val="00F22611"/>
    <w:rsid w:val="00F25494"/>
    <w:rsid w:val="00F25D69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3368"/>
    <w:rsid w:val="00F945E7"/>
    <w:rsid w:val="00F97C1B"/>
    <w:rsid w:val="00FA1524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5D6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763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  <w:style w:type="character" w:customStyle="1" w:styleId="Heading3Char">
    <w:name w:val="Heading 3 Char"/>
    <w:basedOn w:val="DefaultParagraphFont"/>
    <w:link w:val="Heading3"/>
    <w:uiPriority w:val="9"/>
    <w:semiHidden/>
    <w:rsid w:val="0047763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3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6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041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yperlink" Target="http://asecuritysite.com/letters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files02.zip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billbuchanan/csn09112/tree/master/week05_secretkey/labs" TargetMode="External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hyperlink" Target="https://asecuritysite.com/aws/lab0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securitysite.com/encryption/md5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9</Pages>
  <Words>1417</Words>
  <Characters>807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9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7</cp:revision>
  <cp:lastPrinted>2022-10-13T12:16:00Z</cp:lastPrinted>
  <dcterms:created xsi:type="dcterms:W3CDTF">2024-10-10T05:02:00Z</dcterms:created>
  <dcterms:modified xsi:type="dcterms:W3CDTF">2025-10-08T20:16:00Z</dcterms:modified>
</cp:coreProperties>
</file>